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79B485BF" w14:textId="77777777" w:rsidR="0072605C" w:rsidRPr="0072605C" w:rsidRDefault="0072605C" w:rsidP="0072605C">
      <w:pPr>
        <w:pStyle w:val="NoSpacing"/>
        <w:rPr>
          <w:rFonts w:ascii="Arial" w:hAnsi="Arial" w:cs="Arial"/>
          <w:b/>
          <w:bCs/>
          <w:sz w:val="20"/>
          <w:szCs w:val="20"/>
          <w:lang w:val="en-GB"/>
        </w:rPr>
      </w:pPr>
      <w:r w:rsidRPr="0072605C">
        <w:rPr>
          <w:rFonts w:ascii="Arial" w:hAnsi="Arial" w:cs="Arial"/>
          <w:b/>
          <w:bCs/>
          <w:sz w:val="20"/>
          <w:szCs w:val="20"/>
          <w:lang w:val="en-GB"/>
        </w:rPr>
        <w:t>Dr. Ho Soon Min</w:t>
      </w:r>
    </w:p>
    <w:p w14:paraId="19251059" w14:textId="1D7BE4D4" w:rsidR="00E52660" w:rsidRPr="006250C4" w:rsidRDefault="0072605C" w:rsidP="0072605C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72605C">
        <w:rPr>
          <w:rFonts w:ascii="Arial" w:hAnsi="Arial" w:cs="Arial"/>
          <w:bCs/>
          <w:sz w:val="20"/>
          <w:szCs w:val="20"/>
        </w:rPr>
        <w:t>INTI International University, Malaysia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4B7C14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2605C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6-16T09:52:00Z</dcterms:modified>
</cp:coreProperties>
</file>